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6b803</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3556a7c-8ec7-49df-b117-835a13ffa1b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890b6b5-8080-4055-9ca9-25114a6db9e9"/>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22:59:39Z</dcterms:created>
  <dcterms:modified xsi:type="dcterms:W3CDTF">2023-06-14T22: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